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p>
    <w:p>
      <w:pPr>
        <w:pStyle w:val="Date"/>
      </w:pPr>
      <w:r>
        <w:t xml:space="preserve">วันจันทร์ที่</w:t>
      </w:r>
      <w:r>
        <w:t xml:space="preserve"> </w:t>
      </w:r>
      <w:r>
        <w:t xml:space="preserve">3</w:t>
      </w:r>
      <w:r>
        <w:t xml:space="preserve"> </w:t>
      </w:r>
      <w:r>
        <w:t xml:space="preserve">พฤษภาคม</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อบหมายประสานกันเรียบร้อย ติดต่อพร้อมฉีดก็ไม่เสียงสตางค์ด้วยที่เอกชนนะ ชาวบ้านทั่วไปติดต่อ อสม. หรือ รพ. สต. เพื่อเข้าถึงเรื่องนี้ // นะครับ ก็เอาเบื้องต้นตามนี้แล้วกันนะ เพราะว่ายังมีคำถามอีกเยอะนะคำท่านสาทิตครับ // ให้ช่วงนี้ให้ศูนย์ 1422 นะครับ สายด่าน Hotline น่าจะศูนย์ออฟไลน์น่าจะเมื่อคืนประชุมตอน 21.00 น. แก้เป็นเบอร์… ไม่รู้จะขอทันไหม ถ้าเป็นเบอร์นี่ โทร. 1422 ได้ สายด่วนกรมควบครับ จะมีคนประสานให้ครับ // ครับ ขอบพระคุณนะครับ ท่านดร.สาธิต // ครับ สำหรับการสอบถามเรื่องหมอพร้อมโดยตรงนี่นะครับ คุณผู้ชมสามารถโทร. ไปได้นะครับ ก็โทรไปสอบถามเรื่องนั้นได้เลยนะครับ ที่ 02 590 แล้วก็ด้านหลังนี่เปลี่ยนได้ 4 เบอร์ ก็คือ 1493 1495 1497 แล้ว 1296 โดยตรงโทร. ไปถามได้เลยนะครับ ทีนี้ 1422 ยังใช้ไม่ได้นะครับ 1422 ยังใช้ไม่ได้ นี่โทร. ตรง ๆ เลย ผมว่าน่าจะโทร. เบอร์นี้ดีกว่า เพราะเขารับผิดชอบโดยตรง น้าจอนะครับ ท่านแคปฯ หน้าจอไว้เลยนะครับ ที่ท่านสาธิตอยากให้เป็นของหมอพร้อมนี่นะ ตอนนี้ผมโทร. สด ๆ เลยไม่ได้ หลัก ๆ ตอนนี้คุณผู้ชมบอกว่า ที่ตั้งใจว่าจะไปฉีด แต่ได้คำตอบว่ายังจองคิดวไม่ได้ ไม่ได้หรือว่าที่รัฐมนตรีรับการจัดสล็อตเมื่อสักครู่นี่นะคะ คือ โรงพยาบาลยังไม่เตรียมเลย ณ ตอนนี้นะ // คุณสุรินทร์จากชัยภูมิ ผมป่วยเรื้อรัง อยากฉีดวัคซีนนะครับ แต่ อสม. ประจำหมู่บ้านกรอกข้อมูลให้ผมเลยว่าไม่ประสงค์จะฉีด // อสม. ไปฉีด ไม่อยากจะฉีด ว่าคุณไม่ประสงค์จะฉีด นั้นก็ต้องจับ อสม. ไปแจ้งผิดวัตถุประสงค์ ไม่ได้ คุณไปคุยกับเขานะ คุณสุรินทร์นะ คุณไม่ถูกกับเขาหรือเปล่า คุณไม่ถูกกับคุณหรือเปล่า ยังไม่พร้อมให้บริการนะครับ ก็แจ้ง อสม. ดีกว่านะครับ ติดต่อ อสม. ก่อนนะ ให้ อสม. เขารวบรวมรายชื่อไปก่อนนะครับ // แต่ที่นนทบุรี แบบฟอร์มเรียบร้อยแล้วนะ ให้ประชาชนกรอกข้อมูลเอาไว้ // ก็ต้องบอกโรคประจำตัวด้วย // ใช่ครับ เดี๋ยวเขาจะต่อให้นะครับ คุณธนวัฒน์อยู่เขตลาดพร้าว ลงทะเบียนหมอพร้อมได้รับคิวที่โรงพยาบาลเปาโล นี่เป็นคนต่างด้าวเป็นคนจีน ได้รับสิทธิ์บัตรทองแต่ลงทะเบียนหมอพร้อมไม่ได้ เมื่อสักครู่นะครับ อันนี้ช่วงที่เรามีวัคไม่เพียงพอ ก็จะลักษณะนี้นะครับ // ไปที่คุณเไปที่คุณหมมอเจเด็ดครับ // ครับ สวัสดีครับ คุณถนอนคครับ มีคุณผู้ชมท่านหนึ่งถามนอกประเด็นนิดหนึ่งครับ คุณหมอครับ เขาบอกว่าเขาเจอปัญหาสิทธิ์ว่างครับ คือสิทธิ์บัตรทองนี่ อย่างไรครับ คุณหมอครับ // สิทธิว่าง คือ เกิดจากการที่ท่านไม่เคยไปใช้บริการในระบบหลักประกันสุขภาพ ดังนั้น ก็เมื่อท่านไปยังสถานพยาบาลครั้งแรก ท่านสามารถขอลงทะเบียนใช้สิทธิ์ได้ เขา คือ อยู่ใน กทม. เคยใช้สิทธิมาก่อน แต่มีปัญหาตอนที่เขายกเลิกคลินิกที่เขามีปัญหาตอนนั้นน่ะครับ ท่านครับ แล้วก็… // ครับผม แล้วท่านสามารถไปปรับบริการที่ใดที่ใกล้บ้าน แล้วขอลงทะเบียนได้เลยครับ // ถ้าอยู่ใน กทม. สาธารณสุขก็สามาเข้าร่วมโดยตรงอยู่แล้วใช่ไหมครับท่าน // มีศูนย์หรือคลินิกอีกประมาณ 200 แห่งนะครับ ท่านสามารถไปรับบริการ และก็ขอแจ้งลงทะเบียน ครับตอนนี้ครับ // ได้เลยนะครับ ไมม่ต้องเอา 68 + 200 เป็น 268 แล้วก็เอามาตรวจเชื้อ COVID ได้ไหมครับท่น// ตอนนี้ต้องเรียนว่าทางศูนย์บริการจากคลินิกยังไม่ได้ให้บริการตรงนี้ ทางผู้บริหารกำลัวงมีการพิจารณากันอยู่นะครับ ว่าถ้ามี COVID มาก ใช้กลไกตรงนี้เป็นส่วนหนึ่งหรือไม่อย่างไร อันนี้ยังไม่ได้ให้บริการนะครับ // ถ้าตรงนี้ตอบโจทย์ได้ เพราะอยู่ในชุมนคุณหมอก็อยู่ในชุมชนอยู่แล้ง เดินไปก็ได้ใช่ไหมใกล้ ๆ บ้าน ตอนนี้สถานการณ์ของเตียงเป็นอย่างไรครับ ถึงวันนี้ตอนนี้ครับ // ต้องเรียนว่าก็มีส่วนหนึ่งครับ ของประชาชนที่ยังไม่ได้เตียงก็ยังมีโทร. เข้ามอยู่บ้าน ตอนนี้นี่ในวันหนึ่งก็ลดเหลือ 70 คน ซึ่งขณะนี้เราก็พยายามบริการวันต่อวัน โดยการแยกสีผู้ป่วยให้ได้ แล้วก็จัดส่งผู้ป่วยไปยัโรงพยาบาลสนาม Hospitel ก็อาจจะต้องส่งไปที่โรงพยาบาลเลยนะครับ 70 คน หมายถึงค้างต่อวันใช่ไหมครับท่านครับ // จะมีสายใหม่มาประมาณ 70 คน ประมาณสัก 60-70 คน เราจะระบายคนให้ได้วันต่อวัน สถานการณ์เตียงว่าต้องเรียนในภาพรวม คือ ดีขึ้น โดยเฉพาะเตียงสำหรับคนไข้สีเขียวนี่มีจำนวนเพียงพอ เราจะต้องประสานข้อมูล ประสารรถให้เร็วขึ้นเท่านั้นเอง // ศูนย์แรกรับที่อาคารมินิบุตรนี่ เข้ามาจอง แล้วจะเข้าไปอยู่ที่ศูนย์แรกรับ ส่งต่อไปโรงพยาบาล หรือว่าโรงพยาบาลสนาม หรือเป็นศูนย์ที่โทรศัพท์อย่างนั้นน่ะครับคุณหมอ // อันนี้ศูนย์มีทั้งบริการที่เป็นศูนย์ที่โทรศัพท์ไปก่อน แล้วก็เป็นศูนย์แรกรับเพื่อแยกผู้ป่วย และยกว่าคนไข้อยู่ในสีใด แล้วจากนั้นก็ประสานไปยังโรงพยาบาลอื่นที่จะส่งต่อไป อยู่ในช่วงระหว่างการประสานนี่ก็จะให้คนไข้รอที่ศูนย์นี้เลย อันนี้ก็เป็นเหมือน มีคนเข้าไปใช้บริการบ้างแล้วนะครับ ก็แลกรับก่อนแล้วก็ดำเนินการไปยังที่อื่น ๆ // คือ ถ้าสมมติว่า นาย ก. ติดเชื้อ ให้ไปที่ศูนย์นี้ แล้วเขาก็จะไปนั่งรอได้ ไปที่ศูนย์นี้ได้เลยหรือครับ คัดกรองแล้วก็แยกผู้ป่วยแล้วก็ประสานกับโรงพยาบาลเช่นกันครับ ทำลักษณะเดียวกันกับ Call Center แต่เมื่อไปยังศูนย์แล้วนี่ ก็จะไม่ปล่อยให้คนไข้กลับบ้านนะครับ เพื่อส่งต่อไปยังสถานบริการที่เหมาะสมต่อไปครับ // ต่อว่าถ้าอย่างนั้น นาย ก. ติดเชื้อแล้วอยู่ที่บ้าน พอฟังคุณหมอแล้ว ลงศูนย์มินิบุตร ตอนนี้เปิดให้ สามารถไป เตียงให้นี่นะครับ ในขณะนั้นก็รอระหว่างจากบ้านไปที่ศูนย์นี่ ปฏิบัติตัวอย่างไร เพราะตอนนั้นเขารู้แล้วว่าเขาติดเชื้อครับ // การเดินทางออกไปยังที่ต่าง ๆ ต้องระมัดระวังในเรื่าองตนเองนะครับ ใส่หน้ากากป้องกันคนใกล้ชิด ซึ่งต้องระมัดระวังป้องกันตัวเอง ถ้าไม่แน่ใจ โทร. ไปประสานก่อนได้หรือว่ารอรถมารับ ไม่ต้องกังวลในเรื่องของการกระจายเชื้อไปที่อื่นนะครับ // ครับ นะครับ แต่ถ้าไม่สามารถรอได้ต้องไปเอง ก็ต้องดูแลตัวเอง ใส่หน้ากากให้เรียบร้อย ล้างมือนะครับ และผู้ที่ไปด้วยก็ต้องเว้นระยะห่าง แจ้งผู้ที่รถนำส่งเพื่อไปยังผู้ป่วย ป้องกันตนเองนะครับ ครับ อันนี้ก็ต้องได้รับอย่างยิ่งนะครับ ว่าเราจะต้องไม่กลายเป็นตัวแพร่เชื้อให้คนอื่นนะครับ ให้เกิดความสุ่มเสี่ยง มีอะไรจะเพิ่มเติมไหมครับคุณหมอครับ ขอเรียนเพิ่มเติมนะครับ ว่าสถานการณ์ยึดไม่ประมาทนะครับ ในการดูแลตนเอง มาตรการต่าง ๆ ขึ้นมานะครับ ก็ยังขอความร่วมมือนะครับ อยู่บ้านใส่หน้ากาก ออกนอกบ้านใส่หน้ากาก ออกนอกบ้านใส่หน้ากากทุกครั้ง หมั่นล้างมือบ่อย ๆ ทุก ๆ 15 นาที เว้นระยะห่าง ไม่มีความจำเป็นก็ไม่ควรออกจากบ้านนะครับ ออกจากบ้านเมื่อมีความจำเป็นเท่านั้น เชื่อว่าการให้ความร่วมมือของประชาชนตรงนี้ก็จะช่วยลดหรือว่าลดการแพร่กระจายเชื้อได้นะครับ // ครับ มีคุณพ่อของคุณวันเพ็ญให้ออกซิเจนอยู่ที่บ้านแล้วเสี่ยงติดเชื้อ เพราะคนที่บ้านติดกันแล้ว 4 คน ตรงนี้พอจะมีทางออกอย่างไรครับ อย่างไรครับ เคสนี้ // เข้าใจว่าถ้าเป็นผู้ป่วยติดเตียงนี่ จะมีศูนย์บริการสาธารณสุขกรุงเทพมหานครดูแลท่านอยู่นะครับ ถ้าจะให้ดีที่สุดนี่อาจจะประสานกับศูนย์หรือว่าประสานกับ อสม. หรือประสานกับโรงพยาบาลที่จะมีบริการหรือว่ามาตรวจอย่างไรนะครับ ก็เข้าใจอยู่นะครับ ผู้ป่วยติดเตียงนี่จะเป็นภาระที่ค่อนข้างยุ่งยากสำหรับตัวผู้ดูแลมาก ฉะนั้น ให้ประสานกับหน่วยบริการ ที่เราใช้ประจำ หรือโรงพยาบาลที่เราจะใช้ช่วยผู้ป่วยนะครับ // ครับ ขอบพระคุณครับคุณหมอครับ // ครับ สวัสดีครับ // ขอบพระคุณครับ เดี๋ยวนี้คนป่วยติดเตียงเยอะนะ คือ หาเงินมาได้ก็หมดกับค่ารักษา เป็นภาระให้กับคนในครอบครัว ถ้าทำดีไว้บ้างก็ขอจะไปก็ไปเถอะ อย่าติดเตียงเลย เข้าไปอีกนะ ข้อมูลจากท่านรัฐมนตรีฝากย้ำเตือนอีกทีหนึ่งนะครับ กรณีที่ท่านหาที่เผาศพไม่ได้ ญาติก็อย่างที่เราคุยกับสำนักพระพุทธศาสนาว่าให้ติดต่อไปที่สำนักงานพระพุทธศาสนาประสานวัดหาที่เผาศพต่อไป คุณจุรามาศจากบุรีรัมย์มาทำงานจากบุรีรัมย์มาทำงานที่สมุทรปราการ แบบนี้ต้องมีตรวจอะไรไหมคะ หรือว่าไม่ได้เลย มาทำเป็นแม่บ้าน ผมว่านาทีนี้ต้องงดคนจุฑามาศนะ นายจ้างรับคุณเข้าทำงานแล้วยัง ถ้ามีนายจ้างเขารับคุณทำงานแล้วคุณก็เดินทางได้นะ แต่ว่าต้องระมัดระวัง แต่ว่าถ้ายังมาแล้วยังไม่มีงานทำนี่นะ งดก่อนนะครับ เพราะว่าสมุทรปราการผู้เป็นสีแดงเยอะเลยนะ เป็นผู้สัมผัสเสี่ยงสูงได้รับการยืนยันแล้ว อยากทราบว่าตรวจที่ไหนได้บ้างนะครับ อย่างที่แจ้งไปนะครับ สนามกีฬาราชทัณฑ์ จะเปิดที่สนามกีฬาไทย-ญี่ปุ่น โรงพยาบาลของรัฐและเอกชนทุกที่จะจองคิวตรวจได้เลย ไปตรวจแล้วเขาเรียกเก็บสตางค์นะ เอาใบเสร็จโพสต์เฟซบุ๊กให้ เงินประชาชนนี่ รัฐเขาไม่ให้เก็บ สปสช. เขาก็บอกอยู่ทุกวันว่าไม่เก็บ ฟรี ค่าตรวจฟรี แล้วท่านก็เก็บค่าตรวจ แล้วท่านก็เก็บค่ารักษา โรงพยาบาลรามคำแหง 2,000,000 เขาก็จ่าย แล้วทำไมท่านไปแร้งแค้นไปเก็บกดเอากับ… // บางทีก็หาเรื่องนะ ใช่ คุณดวงใจจากจังหวัดอุดรฯ ลูกสาวเดินทางกลับจากไต้หวัน กักตัว อุดรฯ ต้องกักตัวอีกไหม ต้องกักครับ คือ คำว่า</w:t>
      </w:r>
      <w:r>
        <w:t xml:space="preserve"> </w:t>
      </w:r>
      <w:r>
        <w:t xml:space="preserve">“</w:t>
      </w:r>
      <w:r>
        <w:t xml:space="preserve">ต้องกัก</w:t>
      </w:r>
      <w:r>
        <w:t xml:space="preserve">”</w:t>
      </w:r>
      <w:r>
        <w:t xml:space="preserve"> </w:t>
      </w:r>
      <w:r>
        <w:t xml:space="preserve">ที่กำหนดก่อนนะ อย่าไปโน่นไปนี่ไปนั่น ใส่หน้ากากไปเท่าที่จำเป็นนะ เพราะว่ามันไม่ได้หรอกนะเชื้อนี้ ตอนนี้เอาตรง ๆ 14 วันครบ ก็เอาให้ชัวร์ ๆ นะ คุณไปไหนถ้าคนรู้ว่าคุณมาจากไตหวันไม่ใช่ว่าเขาจะให้คุณไปเดินได้นะ // ข้อมูลส่วนใหญ่ที่แจ้งมายัง 111 หน่อยนะครับ ว่ามีอะไรบ้างนะครับ คล้าย ๆ กับของเราเลยนะ เรื่องของการรับวัคซีนผ่านไลน์หมอพร้อม บางที่นี่ยังมีคิวจองเต็มยาวไปถึงปี 2570 แล้วก็การปกปิดผลข้างเคียงของวัคซี อันนี้ก็มีชี้แจงแล้วนะครับ ว่าผลข้างเคียงนั้นและอาการไม่พึงประสงค์ มาตรฐานในการยกระดับการควบคุมโรค แล้วก็สิ่งที่เกี่ยวกับการขยายจุดตรวจ ร้องเรียนมาผ่าน 1111 ด้วย // คุณอรุณจิตนะครับ จำเป็นจะต้องย้ายด่วน เพราะครบสัญญาซื้อขายแล้ว ฉันจะต้องไปโคราช ทีนี้ฉันไปโคราชต้องไปกักตัวไหมอย่างไรนะครับ ถ้าคุณไปอยู่โคราชคุณไม่ต้องห่วงนะครับ คุณไปเลย คุณเข้าไปโคราชได้อยู่แล้ว เพราะบ้านนี้คุณขายแล้ว เพราะบ้านนี้คุณขายแล้ว คุณออกได้เลย ผ่านแจ้งเหตุผลว่าบ้านฉันอยู่โคราช ติดสายดำรงธรรมแล้วคุณก็อยู่บ้านนั้นอย่าไปไหน // ฟังตอนแรกคิดว่าไม่เกี่ยวกับ COVID แต่เกี่ยวกับโควิด เดี๋ยวเราจะเอาเรื่องอื่นมาแทรกด้วย ไปฟังการแถลง ศบค. นะครับ วันนี้ตัวเลขเยอะในประเทศไทย คงจะมีรายละเอียดที่จะขอความร่วมมือกัน ลาไปเลย สวัสดีครับ</w:t>
      </w:r>
    </w:p>
    <w:p>
      <w:pPr>
        <w:pStyle w:val="BodyText"/>
      </w:pPr>
      <w:r>
        <w:t xml:space="preserve">[เสียงดนตรี]// สวัสดีครับ ท่านผู้ชมทุกท่าน ถ้าเราจำกันได้นะครับ วันที่ 3 พฤษภาคมปีที่ล้ว เป็นวันที่เราเริ่มผ่อนคลาย วันที่ 3 พฤษภาคม วันนี้ทุกอย่างเป็นอีกเรื่องหนึ่ง ขณะนี้เราอยู่ในช่างขาขึ้นของ COVID-19 เรามมีอัตราการเสียชีวิต 1 เดือนก่อนหน้านี้ 0.12 เปอร์เซ็นต์ แต่วันนี้ตัวเลขของเมื่อวานวิ่งขึ้นขึ้นไปถึง 0.36 ถ้าตัวเลขต่าง ๆ ไม่ลดลง แล้วกลับกันกับตัวเลขที่เพิ่มขึ้น ผมขอกราบเรียนทุกท่านนะครับ ผมขอความกรุณาจริง ๆ คนไทยทุกคนต้องช่วยกันแล้ว การใส่หน้ากากอยู่ตลอดเวลา ผมย้ำนะครับ การใส่หน้ากากตลอดเวลา ไม่เว้นแม้กระทั่ในสัปดาห์นี้ตัวเลขการแพร่ระบาดในบ้านกับเพื่อนฝูง ถึงแม้ตอนนี้อยู่บ้านเราไม่รู้หรอกว่าใครจะนำเชื้อเหรือเปล่า รักษาระยะห่าง หมั่นทำความสะอาดมือ ผมย้ำอีกครั้งหนึ่งครับ ที่คนไทยทุกคนต้องช่วยกันแล้ว สิ่งหนึ่งผมอยากจะขอมาตรการของผู้ประกอบการ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ไหนจำเป็น ทุกคนวัคซีนเป็น 1 ในเครื่องมือตัวหนึ่ง ทำมให้เราปลอดภัย มันมีข่าวลือเยอะมากในเรื่องของวัคซีน แต่ผมให้ข้อมูลนะครับ ความเสี่ยงที่เกิดขึ้นจากวัคซีน เมื่อเทียบกับตัวเลขอัตราการเสียชีวิต มากมาย ฉีดวัคซีน 1 ล้านคน ที่มีภาวะแทรกซ้อนที่รุนแรง มีตัวเลขประมาณ 4 คน ผลข้างเคียงหรือผลไม่พึงประสงค์ที่เกิดขึ้น เป็นผลข้างเคียงที่เกิดขึ้นชั่วคราว COVID-19 ตัวเลขของโลกในวันนี้ 100 คน เสียชีวิต 2.2 คน ที่แตกต่างกันอย่างมากมายเหลือเกิน ผมขอความกรุณา ณ วันนี้การฉีดวัคซีนไม่ใช่ ท่านจะได้ไม่แพร่เชื้อให้คนที่ท่านรัก ลทันเวลาเรากำลังจะช่วยประเทศ เพราะ COVID-19 มันจะอยู่ไม่ได้ ถ้าคนในประเทศไทยมีภูมิคุ้มกันในระดับหนึ่ง ขอความกรุณามั่นใจ สิ่งเดียวที่มีอยู่ใน ทำอย่างไรให้คนไข้ ทำอย่างไรให้คนไทยปลอดภัยจาก COVID-19 ขอให้เชื่อกันจริง ๆ นะครับ ผมขอกันจริง ๆ ผมขอร้องกันจริง ๆ เลยล่ะ ถ้าเราร่วมกันจริง ๆ เราจะผ่านวิกฤตนี้ รุนแรงจนแก้ไขไม่ได้แล้วเราค่อยคิดออกนะครับ ขอบคุณทุกท่านครับ</w:t>
      </w:r>
    </w:p>
    <w:p>
      <w:pPr>
        <w:pStyle w:val="BodyText"/>
      </w:pPr>
      <w:r>
        <w:t xml:space="preserve">(คุณสุภนันท์) สวัสดีครับ ต้อนรับ เข้าสู่การแถลงข่าวจารศูนย์หรือ ศบค. จากทำเนียบรัฐบาลประจำวันที่ 5 พฤษภาคม 2564 นะครับ วันนี้เริ่มต้นเมื่อสักครู่หลายท่านได้ติดตามกันไป คณะบดีจากโรงพยาบาล สิริราช เรื่องของจำนวนตัวเลขที่เราเห็นสถานการณ์รายวันในวันนี้ ถ้าตัวเลขยังไม่ลดลงนะครับ อาจจะทำให้สถานการณ์นั้นลดลงไป ก็คือเรื่องของการเดินหน้าฉีดวัคซีนละมาตรการที่ทุกท่านมีส่วนร่วมในการลดการติดเชื้อ COVID-19 ในประเทศไทยได้นะครับ สำหรับวันนี้สถานการณ์ภาพรวมในประเทศไทย การแพทย์ มองมุมในมุมมองของหน่วยงานที่เป็นศูนย์บริหารสถานการณ์ของไทย เราจะมีมาตรการอะไรอย่างไรมาบ้าง วันนี้เรียนเชิญนะครับ ท่านแพทย์หญิงอภิสมัย ศรีรังสรรค์ นะครับ เรียนเชิญครับ</w:t>
      </w:r>
    </w:p>
    <w:p>
      <w:pPr>
        <w:pStyle w:val="BodyText"/>
      </w:pPr>
      <w:r>
        <w:t xml:space="preserve">(แพทย์หญิง อภิสมัย) กราบสวัสดีพี่น้องสื่อมวลชนทุกท่านนะครับ ก็กลับมารายงานสถานการณ์การติดเชื้อในวันนี้นะคะ แล้วก็เชื่อว่าหลายท่าน ฃยอดผู้เสียชีวิตรายวันวันนี้ 31 ท่านนะคะ ก็ทำให้พวกเรามีความเป็นห่วงนะคะ แล้วก็อยากจะทราบมาตรการที่ทิศทาง ศบค. ได้หารือกับกระทรวงสาธารณสุขที่จะจัดการสถานการณ์เหล่านี้อย่างไรนะคะ ไปติดตามที่สถานการณ์ตัวเลขผู้ติดเชื้อรายวันวันนี้นะคะ พบยอด 2,041 รายค่ะ ซึ่งในจำนวนนี้เป็นยอดที่พบในการคัดกรองจากโรงพยาบาลนะคะ 1,497 ราย เป็นการพบในชุมชน 97 ราย และเดินทางจากต่างประเทศ 1 รายค่ะ อย่างที่เรียนนะคะ ว่าในส่วนของผู้เสียชีวิตวันน 31 คนค่ะ ซึ่งทำให้ยอดผู้เสียชีวิตสะสมนะคะ ตั้งแต่ 1 เมษายนที่ผ่านมานะคะ 182 คนนะคะ ยอดผู้ที่กำลังรักษาตัวอยู่ในตอนนี้นะคะ เป็น 20,986 รายค่ะ ในจำนวนนี้ที่มีความเป็นห่วง อาการหนัก 981 ราย จำเป็นต้องใช้เครื่องช่วยหายใจ วันนี้รายงานอยู่ที่ 278 รายนะคะ ซึ่งกระจายอยู่ทั้งในส่วนของกรุงเทพมหานค ในส่วนของรายงานผู้เสียชีวิต 31 รายในวันนี้นะคะ สิ่งที่สำคัญที่นำมาสรุปเรียนให้ทุกท่านเห็นภาพ ก็คือเป็นเพศชาย 18 ราย หยญิง 3 31-47 ปี ศบค. ให้ความสำคัญนะคะ ก็คือปัจจัยเสี่ยงสำคัญ คือ การใกล้ชิด สมาชิกครอบครัว ที่เป็นผู้ติดเชื้อยืนยัน 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 1 ราย ซึ่งจากการรายงานไทม์ไลน์ผู้เสียชีวิตทั้ง 3 ท่านนะคะ มีการเจ็บป่วย ก็อาการในตอนแรกนะคะ ไม่ได้มีภาวะรุนแรงว่ามีการติดเชื้อ COVID-19 นะคะ ซึ่งเป็นสิ่งที่เราจะนำมาสรุปกันใน ศบค. ในวันนี้ กันด้วยค่ะ อย่างไรก็ตาม ก็ขอแสดงความเสียใจกับผู้เสียชีวิตและครอบครัวทุก ๆ รายด้วยนะคะ ไปดูทิศทางของการติดตามรายงานของผู้ติดเชื้อสะสม ระลอกเมษายน 42,162 ราย ท่านจะเห็นว่าทิศทางมียอดแหลมในช่วงก่อนหน้านี้ ช่วงปลายเมษายน ตอนนี้ทิศทางพฤษภาคมท่าทางจะชลอตัวนะคะ แต่พอเราลงไปแจกแจงในแต่ละพื้นที่ค่ะ ท่านจะเห็นว่าถ้าเราแยกเป็นกลุ่ม กรุงเทพมหานคร ปริมณฑล และจังหวัดอื่น ๆ ถัดไปนะคะ ซึ่งกรุงเทพมหานครนะคะ มีปัจจัยเสี่ยงด้วยจะเห็นได้ว่าในส่วนสัมผัสกับผู้ป่วยร่วมบ้านจะเป็นตัวเลขที่ชัดขึ้นมาในตอนนี้ สีเหลืองข้างบนนะคะ เป็น กทม. ตอนแรกนั้น ก็คือปัจจัยในส่วนของสถานบันเทิงเล็กลงแต่การสัมผัสผู้ป่วยยืนยันก่อนหน้านี้ แล้วก็เป็นลักษณะของการสัมผัสใกล้ชิดกับผู้ร่วมบ้าน เป็นเพื่อนร่วมงานค่ะ ในส่วนของผู้ที่ติดเชื้อแรงงานจากต่างประเทศเป็นชาวกัมพูชาอายุ 27 ปี มีการพบเชื้อ และไม่มีอาการนะคะ ก็จะมีการติดตามเรื่องของสายพันธุ์ของเชื้อ ซึ่งวันนี้ในที่ประชุม ศบค. ก็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 เราพบว่าส่วนของมาเลเซีย กำพูชา พม่า ลาว ก็คงต้องเข้มข้นเฝ้าระวังกันอย่างใกล้ชิดค่ะ ไปดู Scoreboard รายงานการติดเชื้อนิดหนึ่งนะคะ ตรงนี้นี่ท่านจะเห็นมีหลายพื้นที่ปรับเป็นสีเขียวนะคะ ไล่ Scoreboard ไปรวม ๆ นี่นะคะ ท่านจะเห็นว่าการกระจายการรายงานผู้ติดเชื้อยังเข้มข้มในพื้นที่ กทม. และ ถ้าสรุปให้เห็นในจำนวนที่เห็นแยกรวมทั้งประเทศ แยก กทม. กับปริมณฑล จะเห็นได้ชัดเลยค่ะ ว่าในส่วนของ กทม. ที่เป็นตัวเลขของ 3 พฤษภาคม เป็น 5 รายนะคะ แล้วก็ปริมณฑลตัวเลขใหญ่จะอยู่ที่ 489 ขอสไลด์ถัดไปค่ะ ถัดไปค่ะ ตัวสไลด์นี้นะคะ ก็คือในส่วนของ กทม. วันที่ 3 ตัวเลขจะอยู่ที่ 675 ปริมณฑล 289 แล้วตรงนี้นี่ที่สำคัญนะคะ ในส่วนของปริมณฑลยังอยู่ที่ 3 จังหวัดหลักที่เราติดตาม ก็คือ สมุทรปราการ และปทุมธานี ย้อนกลับไปสไลด์เมื่อกี้นิดหนึ่งนะคะ ก็จะเห็นภาพรวมของประเทศไทย ก็จะเห็นว่าจังหวัดที่เป็นพื้นที่สีขาวนะคะ ตอนนี้มี 13 จังหวัดด้วยกันค่ะ พื้นที่สีเขียว ซึ่งหมายถึงรายงานตัวเลขผู้ติดเชื้อที่ต่ำกว่า 10 รายนะคะ ตอนนี้มี 16 จังหวัด สีเหลือง ก็คือมีรายงานผู้ติดเชื้อในจังหวัดนั้นไม่เกิน 50 ราย ตอนนี้เพิ่มเป็น 21 จังหวัดนะคะ ตอนนี้ สีส้ม สีแดง ที่มีรายงานผู้ติดเชื้อ ยังเข้มข้นอยู่ที่ 7 จังหวัดนะคะ ในสไลด์ถัดไปท่านจะเห็นว่าใน 10 จังหวัดที่เราติดตามก็ยังเป็นกรุงเทพฯ นนทบุรี สมุทรปราการ สุราษฎร์ธานี เชียงใหม่ ปทุมธานี นครศรีธรรมราช และพัทลุพัทลุงเป็นอันดับที่ 10 ค่ะ โดยสรุปรวมแผนภาพที่แสดงทิศทาง ขอสไลด์นี้นะคะ จะเห็นชัดว่าปริมณฑลซึ่งแสดงยังมีทิศทางที่ยังสูงขึ้นค่ะ ถ้ารวม กทม. และปริมณฑล สีเขียวที่ต่างจังหวัดนะคะ ตอนนี้นี่สีเขียวชะลอตัวแล้วก็เป็นไปในทิศทางที่ดีขึ้นค่ะ วันนี้ที่ประชุม ศบค. ในวันนี้มีการพูดคุยกันเป็นพิเศษในพื้นที่ของ กทม. นะคะ ทุกท่านเห็นทิศทางของรายงานผู้ติดเชื้อสักนิดหนึ่งนะคะ ตรงนี้จะเห็นได้ว่าสังเกตรายงานผู้ติดเชื้อรายวันนะคะ จะพบว่ายอดของผู้ติดเชื้อของ กทม. ยน สะสม 40,121 ทั่วประเทศนี่นะคะ เป็น กทม. 13,283 ราย ซึ่งตัวเลขตรงนี้นี่ เน้นย้ำไปที่ตลาด ชุมชน และขนส่ง 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ดูใน 10 พื้นที่นี้นะคะ ดินแดง บางเขน วัฒนา จตุจักร ลาดพร้าว วังทองหลาง บางกะปิ ภาษีเจริญ อย่างห้วยขวางนี่ื 400 รายอย่างนี้เป็นต้น กทม. วันนี้การวิเคราะห์ผู้เสียบชีวิตนะคะ ในระลอกเมษายนซึ่งตัวเลขของ กทม. อยู่ที่ 52 คนนะคะ ในส่วนของอายุนี่จะพบว่ามีตั้งแต่ 27-91 ปี และอยากให้ท่านสังเกตวงกลมด้านล่างขวา สีส้ม ๆ ที่เห็นใหญ่ ๆ นั่นนะคะ คือ ปัจจัยเสี่ยงที่สำคัญของผู้เสียชีวิต คือ มีประวัติร่วมบ้านกับผู้ป่วยยืนยัน ที่เราคุยกันในวันนี้นะคะ รวมทั้งปัจจัยเสี่ยงอื่น ๆ ไม่ว่าจะเป็นการพบผู้ติดเชื้อมาก ๆ ในส่วนของมหาวิทยาลัย โรงเรียน และร้านอาหารด้วยนะคะ ซึ่งอันนี้เป็นเหตุหนึ่งที่ตอบคำถามประชาชนที่สอยถามกันมาในช่วงนี้นะคะ ที่เราไม่อนุญาตให้รับประทานอาหารที่ร้าน ในพื้นที่ที่ควบคุมสูงสุดนะคะ ก็เนื่องมาจากการสอบไทมไลน์ และการซักประวัติซักประวัติ ผู้ที่มีประวัติติดเชื้อ ที่สุดท่านก็เสียชีวิตนี่นะคะ จากกลุ่มนี้นะคะ พบว่ามีจำนวนมากที่พบเป็นการรับประทานอาหารในร้าน มีการสังสรรค์กับกลุ่มเพื่อน เป็นสาเหตุนะคะ ที่ทำให้มีการปิดการรับประทานอาหารในร้าน ซึ่งก็เห็นใจเพราะว่าหลาย ๆ ร้านนั้นมาตรการทำได้อย่างดีเยี่ยมเลยนะคะ มีการเว้นระยะห่างอยู่คนละโต๊ะอย่างนี้เป็นต้น แต่ก็อยากให้ท่านทราบนะคะ พอจำนวนผู้ติดเชื้อใน กทม. ค่อนข้างสูง เรามีความเป็นห่วงในเรื่องของการจัดสรรทรัพยากรณ์ทางด้านสาธารณสุขที่จะดูแลพี่น้องประชาชนให้ปลอดภัย ก็จึงจำเป็นต้องออกมาตรการเข้มข้นสูงสุด คือ ไม่อนุญาตให้รับประทานอาหารในร้าน แต่ถ้าสถานการณ์ดีขึ้นนะคะ จะมีการประกาศมาตรการผ่อนคลายตามมาค่ะ วันนี้ในที่ประชุม ศบค. ชุดเล็ก ชุมชนคลองเตยค่ะ สถาบันป้องกันควบคุมโรคเขตเมืองได้นำเรียนในที่ประชุมนะคะ ถึงเรื่องของการรายงานผู้ติดเชื้อ และการค้นหาเชิงรุกในชุมชน ซึ่งเป้าหมายนี่นะคะ ชุมชนในพื้นที่คลองเตยนะคะ จะมุ่งเป้าไปที่ 39 ชุมชนค่ะ ไม่ว่าจะเป็นชุมชนเมือง ชุมชนแออัดที่พี่น้องประชาชนอยู่กัน อยู่ในส่วนของเคหะนะคะ ในส่วนของเคหะแห่งชาติ ซึ่งในปัจจุบันนี่นะคะ มีรายงานผผู้ติดเชื้อผลตรวจเป็นบวก 304 ราย ซึ่งใน 193 รายจะค่อนข้างหนาแน่นอยู่ในพื้นที่ชุมชนแออัด และเรียนพี่น้องทุกคนให้ทราบนะคะ ว่าในกลุ่มก้อนที่พบการติดเชื้อผลเป็นบวกนี้นะคะ ทาง กทม. โดยหน่วยงานที่เกี่ยวข้องทั้งหมดก็ช่วยเหลือกันนำผู้ป่วยทั้งสิ้น 100 เปอร์เซ็นต์ ตอนนี้มีการพูดคุยกันถึง 39 ชุมชนนี้มีรายงานผู้ติดเชื้อหนาแน่นอยู่ที่ 3 ชุมชนหลักค่ะ ก็คือชุมชนพัฒนาใหม่ ชุมชน 70 ไร่ ชุมชนริมคลองวัดสะพาน ก็นำไปสู่การลงพื้นที่ตรวจคัดกรองเชิงรุกในชุมชนอยากให้ท่านเห็นตัวเลขของการลงพื้นที่ตรวจนิดหนึ่งค่ะ อันนี้เป็นเฉพาะตัวเลขที่การหาผู้ติดเชื้อ โดยการจัดตั้งรถพระราชทานพระราชทานเก็บตัวอย่าง ในตัวสไลด์นี้นะคะ เป็นการรายงานจากรถพระราชทาน ซึ่งเก็บตัวอย่างวันที่ 27 และ 30 จะให้เห็นภาพนะคะ ว่าชุมชน 70 ไร่ มีการตรวจไป 436 ราย พบผู้ติดเชื้อ 21 ราย ชุมชนริมคลองวัดสะพาน พบติดเชื้อ 29 ราย ชุมชนพัฒนาใหม่ 411 ราย พบเชื้อ 49 ราย ซึ่งต้องเน้นย้ำนะคะ ว่าอันนี้เป็นตัวเลรายงานถึงวันที่ 30 เมษายนค่ะ ทาง ให้ข้อมูลนะคะ แล้วตอนนี้ก็ต้องขอย้ำว่าข้อมูลอีก 2 ส่วนที่ไม่ได้นำเสนอในสไลด์นี้ ก็คือการ active Case Finding คือ การค้นหาเชิงรุก ซึ่งหมายความว่า เมื่อบุคลากรสอบถามสอบไทม์ไลน์ผู้ติดเชื้อก็จะรู้ว่าผู้ติดเชื้อเหล่านี้อยู่ที่ไหน พักที่ไหน ทำงานที่ไหน ก็มีการตามสอบสวนโรคไปยังกลุ่มชุมชนเป้าหมายนะคะ ซึ่งก็ต้องขอขอบคุณชุมชน ในส่วนของชุมชนที่ลงพื้นที่ทุกทั้ง 3 ชุมชนนี้ ที่ได้รับความร่วมมือจากฃแกนนำชุมชนที่เรียกได้ว่าช่วยชี้เป้านะคะ ติดตามผู้ที่มีความเสี่ยงสูง ตอนนี้มีรายงานผู้สัมผัสเสี่ยงสูงกว่า 1,000 รายนะคะ แล้วก็ทางสำนักงานเขต อนามัย สปคม. เองก็มีแผนที่จะระดมตรวจกลุ่มที่มีความเสี่ยงสูง เสี่ยงต่ำ รวมทั้งขอความสนับสนุนทาง ศบค. วันนี้นะคะ ทรัพยากรเรื่องของบุคลากรช่วยตรวจ ที่จะนำเข้ามาตรวจ แล้วบ่ายนี้นะคะ จะ มีการหารือในเรื่องของการปูพรมตรวจในช นะคะ รวมทั้งในส่วนของการจัดการ เมื่อตรวจพบผู้ป่วยก็จะมีการคัดแยกระดับความรุนแรงค่ะ เป็นเขียว เหลือง แดง ในตอนนี้นี่นะคะ ก็มีการจัดตั้งศูนย์รับเรื่อง ซึ่ง ก็คือชุมชนวัดสะพานนะคะ เป็นจุดพักคอยวัดสะพานค่ะ ซึ่งเมื่อมีผู้สงสัยติดเชื้อ หรือผู้ติดเชื้อผลยืนยันแล้ว การที่จะให้กลับบ้าน ก็อาจจะทำให้คนในครอบครัวอย่างที่เป็นรายงานในเสมอมานะคะ พื้นที่ก็ได้มีกากำหนดจุดพักคอยที่วัดสะพานสำหรับผู้ป่วยที่มีอาการในระดับเขียว คือมีอาการเล็กน้อย และไม่มีโรคประจำตัว ในส่วนของผู้ป่วยที่มีโรคประจำตัว หรือมีอาการระบบทางเดินหายใจเป็นสีเหลือง สีแดงนี่นะคะ ศูนย์เอราวัญจัดหาเตียงให้เร็วที่สุด และในบ่ายวันนี้ก็เช่นกัน การหารือทั้งในส่วนของการคัดกรองเชิงรุกในคลองเตย รวมทั้งการจัดการพี่น้องประชาชนที่พบว่าติดเชื้อ หรือมีความเสี่ยงสูง ไปเข้าสู่ระบบการรักษาที่เหมาะสม อย่างไรก็ตามการที่พี่น้องประชาชนในชุมช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องค์กรภาครัฐ ภาคเอกชนมากมายทีเดียวค่ะช่วยกันลงพื้นที่ใน 3 ชุมชนหลักนะคะ ไม่ว่าจะเป็นการจัดเตรียมอาหาร รวมทั้งที่จำเป็นนะคะ เพื่อที่จะให้พี่น้องประชาชนขอร้องให้กักกันตัวเองอยู่ในบ้าน ลดการสัมผัสผู้อื่นนี่นะคะ ก็สามารถดำเนินชีวิตในขณะที่แยกกักได้อย่างปลอดภัย ก่อนที่จะรอการจั ให้ไปอยู่ในสถานที่ดูแลที่เหมาะสมนะคะ ทางผู้นำชุมชนก็ทำงานหนักเลยค่ะ มีการส่งรายชื่อสมาชิก มีการสอบประวัติ ใครเป็นผู้สัมผัสเสี่ยงสูง เสี่ยงต่ำ ตอนนี้ร่วมมือกัน กรมควบคุมโรคก็ได้หารือว่าจะจัดสรรวัคซีนนะคะ เข้าไปจัดสรรค์ในชุมชนที่มีรายงานผู้ติดเชื้อสูงด้วยนะคะ ก็อยากให้พี่น้องประชาชนติดตามการทำงาน แล้วก็พยายามที่จะดูแลระมัดระวัง เมื่อสักครู่แสดงให้เห็นแล้วนะคะ รวมทั้งชุมชนใกล้เคียงต้องติดตามข่าวอย่างใกล้ชิดในช่วงนี้นะคะ ว่าจะมีการประกาศ ลงตรวจปูพรมคัดกรองในพื้นที่ไหน ถ้าท่านอยู่ในพื้นที่นั้นขอความร่วมมือให้ไปตรวจ ถ้าท่านเป็นผู้ประกอบการ เป็นเจ้าของอาพาร์ทเมนอยู่ในตลาดหรือชุมชนนี่นะคะ ขอความกรุณาสอบถามคัดกรองบุคคลที่อยู่ในการปกครองของท่านด้วยค่ะ อย่างเช่น ถ้าเรามีลูกจ้าง หรือว่าพนักงานของเราอาศัยอยู่ในพื้นที่ชุมชนหรือการเคหะที่มีความเสี่ยง ท่านสามารถที่จะสอบถามประวัติการสัมพันธ์ผู้อื่นหรือการติดเชื้อยืนยัน และก็สามารถที่จะจัดการให้ผู้ที่มีประวัติเสี่ยงเหล่านี้นี่นะคะ สามารถที่จะการจัดการแยกเขาออกคนที่เป็นผู้สูงอายุ และอย่างลืมเน้นย้ำ DMHTTA เน้นกับพี่น้องประชาชนเสมอนะคะ ผู้ป่วยหรือผู้ที่มีความเสี่ยงสูงยังอยู่ร่วมในชุมชนของเรา การสวมหน้ากาก ผู้ที่มีความเสี่ยงก็จะลดอัตราความเสี่ยงในชุมชน ประชุม ศบค. ในวันนี้ยังพูดคุยถึงชุมชนบ่อนไก่ด้วยนะคะ แขวงลุมพินี เขต อยากให้พี่น้องประชาชนติดตามนะคะ เพราะว่าในเบื้องต้นพบผู้ป่วยยืนยัน 60 รายนะคะ แล้วก็ทางศูนย์บริการสาธารณสุขตอนนี้ได้มีการจัดการใกล้เคียงกันกับชุมชนคลองเตยนะคะ มีรถพระราชทานลงพื้นที่ ตอนนี้นี่ทางพื้นที่ได้ให้ข้อมูลประชาสัมพันธ์พี่น้องประชาชนที่มีรายชื่ออยู่ในกลุ่มเสี่ยงนะคะ ที่จะให้ Home quarantine ตอนนี้ก็อยากให้ติดตาม ให้ดูรายละเอียดของเรื่องของการสุ่มตรวจนะคะ ก็มีแผนที่จะตรวจให้ได้ประมาณ 4,000 รายนะคะ พี่น้องประชาชนที่อยู่ในพื้นที่ก็ติดตามรายละเอียด แล้วก็ขอให้ผู้นำชุมชน สถานประกอบการได้ดูแลบุคลากรในการดูแลของท่านด้วยนะคะ ในวันนี้นี่นะคะ Jisda เองก็ได้มีการนำเสนอข้อมูลชุมชนแออัดหนาแน่นใน กทม. ทัี้การเรียนรู้จาก Cluster ตลาดนะคะ มีการไปพยายามค้นหาว่าพื้นที่อื่นที่ยังไม่เกิดการแพร่ระบาด แพร่กระจายเชื้อ จะต้องมีการเตรียมเฝ้าระวังรับมืออย่างไร นำเสนอข้อมูลการเคหะแห่งชาตินะคะ ชุมชนแออัดทั่ว กทม. มีที่เราปักหมุดไว้นะคะ อยู่ประมาณ 680 จุด ทั่ว กทม. ตอนนี้นี่ เรานำผู้ที่มีรายงานการติดเชื้อมาแยกเป็นบริเวณเป็นเขตนะคะ ก็พบว่าผู้ที่ติดเชื้อระดับสีแดงนี่นะคะ คือ มีรายงานผู้ติดเชื้อประมาณ 301 มีอยู่ 6 เขตด้วยกัน ตรงนี้นี่นะคะ Jisda ก็ได้ปักหมุดของตำแหน่งชุมชน โดยเฉพาะอย่างยิ่งตลาด โดยตลาดก็จะมีอยู่ 746 จุดด้วยกัน ซึ่งตลาดตรงนี้นี่นะคะ ที่เราปักหมุกให้เห็นนี่ ส่วนที่เป็นตลาดถาวร ส่วนที่เป็นที่บางพื้นที่ก็จะมีเฉพาะบางวัน บางเวลา ได้มีการวางแผนนะคะ ว่าถ้าการลงพื้นที่ชุมชมที่มีพี่น้องประชาชนอยู่กันเอย่างหนาแน่น มีตลาดมีที่รวมกลุ่มที่ประชาชนจะไปจับจ่ายใช้สอย มาตรการในการลงพื้นที่เฝ้าระวัง หรือการคัดกรองเชิงรุกอย่างไร รวมไปถึงการเตรียม ในส่วนของโรงพยาบาล ในการดูแลรักษาโรงพยาบาลสนาม Jisda ก็ได้ปักหมุดโรงพยาบาลสนาม กทม. ให้เราได้มีการเตรียมวางแผนรับมือด้วยนะคะ อย่างไรก็ตามอยากเน้นย้ำค่ะ ว่าตอนนี้นี่พี่น้องประชาชนที่ติดตามข่าวหลายครั้งเราก็จะขอความร่วมมือท่านนะคะ ผู้ติดเชื้อ ผู้ที่มีความเสี่ยงสูงอยู่รอบ ๆ ตัวท่าน การที่ท่านมีคนสัมผัสใกล้ชิด ก็จำเป็นที่ท่านต้องระมัดระวังเรื่องมาตรการส่วนตัวนะคะ มีการพยายามที่จะสวมหน้ากากอนามัย อย่างตอนต้นของการรายงานวันนี้นะคะ ท่านอาจารย์ประสิทธิ์ ก็เน้นย้ำว่า แม้แต่การอยู่ร่วมใกล้ชิดเราก็จำเป็นต้องสวมใส่หน้ากากอนามัยด้วยนะคะ ขอฝากไว้เท่านี้ค่ะ</w:t>
      </w:r>
    </w:p>
    <w:p>
      <w:pPr>
        <w:pStyle w:val="BodyText"/>
      </w:pPr>
      <w:r>
        <w:t xml:space="preserve">(คุณสุภนันท์) ครับ การสัมผัสใกล้ชิดกับผู้ที่ยืนยันก่อนหน้านี้นะครับ ก็บอกว่ามีความจำเป็น เพราะว่าในบริบท กับผู้ป่วยอยู่แล้ว ซึ่งบางคนอยู่ด้วยกันก่อนที่เขาจะรู้ว่าติดเชื้อด้วยซ้ำไป แบบนี้มีคำแนะนำเพิ่มเติมสำหรับผู้ที่มีความจำเป็นต้องอยู่กับกลุ่มเหล่านี้อย่างไรบ้างครับ</w:t>
      </w:r>
    </w:p>
    <w:p>
      <w:pPr>
        <w:pStyle w:val="BodyText"/>
      </w:pPr>
      <w:r>
        <w:t xml:space="preserve">(แพทย์หญิงอภิสมัย) ค่ะ นะคะ เพราะว่าอย่าว่าแต่ชุมชนที่อาศัยกันอย่างแออัดเลยค่ะ ในส่วนของพี่น้องประชาชนจำนวนมากนะคะ ในบางบ้านก็อยู่อาศัยกันหลาย ๆ คน หลาย ๆ วัย จะมีการใช้สถานที่ร่วมกันในหลาย ๆ จุด สิ่งที่ ศบค. เน้นย้ำเลยนะคะ ของกรมควบคุมโรค ก็คือว่าอย่างแรกนี่ หากบ้านของท่านมีผู้สูงอายุ ผู้ป่วยติดเตียง หรือผู้ที่มีประวัติโรคประจำตัว อันนี้นี่ท่านต้องพยายามแยกพื้นที่ให้บุคคลเหล่านี้นะคะ กับผู้ที่อาจจะยังต้องเดินทางออกนอกบ้าน ไปทำงาน หรือว่าไปในพื้นที่เสี่ยงเท่าที่จะทำได้นะคะ อันที่ 2 ก็คือเรื่องของข้าวของเครื่องใช้นะคะ ก็มีงานว่าหลาย ๆ ครั้งมีการแยกบริเวณกันพอเท่าที่ทำได้ แต่ยังต้องมีการใช้ข้าวของร่วมกันนะคะ ก็มีคำแนะนำว่าให้ล้างทำความสะอาดจุดที่มีการสัมผัสร่วมอย่างเช่นลูกบิดประตู ตู้เย็น อย่างนี้เป็นต้นนะคะ หรือแม้แต่ห้องน้ำนะคะ ก็มีคำแนะนำที่กรมควบคุมโรคออกมาตรการนะคะ เราสามารถที่จะอาศัยกับผู้ป่วยได้ และผู้ป่วยเป็นผู้ที่ใช้ห้องน้ำเป็นคนสุดท้าย แล้วก็มาตรการในการทำความสะอาดนะคะ เพื่อล้างสารคัดหลั่งต่าง ๆ ที่จะติดที่พี่น้อร่วมในบ้านและอย่างไรก็ตามนี่ ในครอบครัวเดียวกัน เราจะมีการรวมกัน ทำกิจกรรมร่วมกัน ดูทีวีร่วมกันอย่างนี้เป็นต้น ตอนนี้เราก็พยายามที่จะเว้นระยะให้ได้มากที่สุดเท่าที่จะทำได้ ไปดูสไลด์หน้ากากเมื่อสักครู่นี้นะคะ อย่างที่เรียนค่ะ ว่าหลาย ๆ ครั้งนี่ บางท่านมีความจำเป็น อย่างเช่น ท่านเองต้องดูแลผู้สูงอายุ ต้องนำอาหารไปให้ผู้สูงอายุ ต้อเปลี่ยนผ้าอ้อมอย่างนี้เป็นต้น อย่างจะให้ท่านเห็นนะคะ สวมหน้ากากอนามัยอย่างถูกต้อง รวมทั้งผู้สูงอายุที่อยู่ในบ้านท่านสวมหน้ากากอนามัยด้วยนะคะ ลดการติดเชื้อได้ถึง 98.5 เปอร์เซ็นต์ อันนี้เป็นการรณเป็นสิ่งที่เรารนรงค์ ถุงมือที่ใช้แล้วทิ้ง ก็เอามาใช้ในบ้านได้อย่างนี้เป็นต้น ก็เห็นความพยายาม ไปดูสไลด์ถัดไปนิดหนึ่ง Face มานานว่าไม่สามารถที่จะป้องกันการติดเชื้อได้ คือ ถ้าสมมติว่ามีผู้ติดเชื้อ 1 ราย ไม่สวม Face Shield หรือตัวเราเองไม่สวมหน้ากากไม่ทำให้เราปลอดภัยนะคะ ก็ขอความร่วมมือใส่หน้ากากผ้า หน้ากากอนามัยด้วยค่ะ</w:t>
      </w:r>
    </w:p>
    <w:p>
      <w:pPr>
        <w:pStyle w:val="BodyText"/>
      </w:pPr>
      <w:r>
        <w:t xml:space="preserve">(คุณสุภนันท์) ครับ มีสอบถามเพิ่มเติมมาอีก 1 คำถามครับ เพราะมีบางส่วนอาจจะยังคงรอเตียงอยู่ที่บ้าน แม้ว่าตัวเลขผู้ป่วย แต่ว่าสอบถามเข้ามาว่าระหว่างรอรถพยาบาลมารับต่าง ๆ นี่ สามารถซื้อยามาทานเองได้ไหมครับ</w:t>
      </w:r>
    </w:p>
    <w:p>
      <w:pPr>
        <w:pStyle w:val="BodyText"/>
      </w:pPr>
      <w:r>
        <w:t xml:space="preserve">(แพทย์หญิงอภิสมัย) จริง ๆ เรื่องของการรอเตียงอยู่ที่บ้านนี่ เรามีความพยายามที่จะลดวันนะคะ ไปดูตัวเลขนิดหนึ่ง อันนี้เป็นตัวเลขที่ได้รับส่งต่อนิมิตรบุตรจากกระทรวงสาธารณสุขนะคะ ว่าตัวเลขของ 2 พฤษภาคม นี่นะคะ สามารถส่งประสบความสำเร็ตจ เหล่านี้ได้ 186 ราย ก็คือคิดเป็น 96.9 เปอร์เซ็นต์นะคะ ก็ต้องเรียนให้ทราบว่าทางกระทรวงสาธารณสุข ทางหน่วยงานที่เกี่ยวข้องทุกฝ่าย พยายามที่จะไม่ให้มีผู้ผปอยู่ที่บ้าน ทีนี้มาตกลงกันนิดหนึ่ง ระหว่างอยู่ที่บ้านซื้อยาฆ่าไวรัส หรืออะไรอื่น ๆ มาทานเองได้ไหม ในส่วนของผู้เชี่ยวชาญตอบแบบนี้นะคะ ว่าจะรับประทานยานี่เป็นผู้สูงอายุ ท่านมียาประจำตัวอย่างอื่นอยู่ หรือบางที่ท่านรับประทานอยู่ เพราะฉะนั้น การที่ท่านจะซื้อยาอะไรมารับ ที่จะไปซ้ำเติมหรือทำให้โรคนั้นแย่ลงนะคะ ปฏิกิริยาที่ท่านหามารับประทานหรือว่ายาที่เป็นสำหรับอันตรายรุนแรงเช่นกัน และนอกจากนี้ที่พี่น้อง อาหารเสริม มะนามน้ำผึ้งอะไรก็ตามนี่อยากจะให้ทุกท่านนะคะ บริโภคข่าวแล้วก็อย่าเพิ่งปฏิบัติตามโดยที่ไม่ได้ปรึกษาแพทย์หรือผู้เชี่ยวชาญก่อน ยกตัวอย่างที่เป็นเบาหวาน พอรับประทานน้ำผึ้ง ก็ทำให้แย่ลงนะคะ หรือแม้กระทั่งฟ้าทะลายโจร ท่านอธีบดีกรมการแพทย์แผนไทย ก็ระบุชัดเจนว่าการที่จะรับประทานควรจะอยู่ในคำแนะนำ การดูแลของแพทย์หรือผู้เชี่ยวชาญเหมือนกัน อย่างไรก็ตามนี่โดยสรุปนี่นะคะ การจะซื้อยาฆ่าเชื้อ ค่าเชื้อ หรือว่ายาต่าง ๆ มารับประทานเองที่บ้านนี่ ก็ยังต้องบอกว่า ต้องทำด้วยความ โดยเฉพาะอย่างยิ่ง ผู้ที่รับประธานยา มีโรคประจำตัวอื่นก็ถือว่าอันตรายเช่นกันค่ะ</w:t>
      </w:r>
    </w:p>
    <w:p>
      <w:pPr>
        <w:pStyle w:val="BodyText"/>
      </w:pPr>
      <w:r>
        <w:t xml:space="preserve">(คุณสุภนันท์) ครับ วันนี้ไม่มีประเด็นคำถามเพิ่มเติมครับ คุณหมอเบิร์ดมีอะไรอยากจะฝากทิ้งท้ายไหมครับ</w:t>
      </w:r>
    </w:p>
    <w:p>
      <w:pPr>
        <w:pStyle w:val="BodyText"/>
      </w:pPr>
      <w:r>
        <w:t xml:space="preserve">(แพทย์หญิงอภิสมัย) ก็อยากจะขอบคุณบุคคลจำนวนหนึ่งนะคะ ที่กำลังช่วยเหลือทำให้สถานการณ์คลี่คลายนะคะ อย่างเช่น ขสมก. ก็ทราบว่าตอนนี้พี่น้องประชาชนเดือดร้อนนะคะ เพราะว่ามีบาอยากจะลดความเสี่ยงในการติดเชื้อ แต่พบว่ารถที่ให้บริการ ค่อนข้างหนาแน่น ทาง ศบค ความถี่ในการเดินรถทั้งช่วงเช้าเย็นและชั่วโมงเร่งด่วนที่พี่น้องประชาชนต้องเดินทางนะคะ ก็อยากให้เรื่องราวดี ๆ การร่วมด้วยช่วยกัน ช่วยเหลือต่าง ๆ นำเสนอ ศบค. ได้นะคะ แล้วเราก็จะนำมาให้พี่น้องประชาชนได้รับรู้ติดตาม ก็ขอให้ทุกท่านดูแลสุขภาพ ไม่เป็นผู้ติดเชื้อ ถ้ายิ่งกว่านั้นดูแลคนในครอบครัวท่านนะคะ แล้วก็เราจะเห็นยอดผู้ติดเชื้อแต่ละวัน ๆ ค่อย ๆ ลดลงในที่สุดนะคะ ก็ขอฝากไว้เท่านี้นะคะ ขอบคุณค่ะ</w:t>
      </w:r>
    </w:p>
    <w:p>
      <w:pPr>
        <w:pStyle w:val="BodyText"/>
      </w:pPr>
      <w:r>
        <w:t xml:space="preserve">(คุณสุภนันท์) ครับ ขอบคุณนะครับ ท่านผู้ช่วย โฆษก ศบค. แพทย์หญิงอภิสมัย ศรีรังสรรค์ มานำเรียนในส่วนสถานการณ์ที่ออกมาเพื่อจะช่วยลดจำนวนผู้ติดเชื้อให้ได้มากที่สุดนะครับ เพื่อป้องกันไม่ได้ประเทศไทยเราเรื่องของขั้นวิกฤตนะครับ สำหรับสถานการณ์ COVID-19 ร่วมด้วยช่วยกันนะครับ ลำดับต่อไปนะครับ เพื่อที่จะสื่อสารทำความเข้าใจกับชาวต่างชาติ ที่พักอาศัยอยู่ในประเทศไทยก็ดี หรือสื่อมวลชนต่างประเทศที่ทำข่าวความคืบหน้าสถานการณ์ COVID-19 ในบ้านเรานะคะ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ขอบคุณนะครับ ท่านณัฐภาณุ นพคุณ รองอธิบดีกรมสารนิเทศ และรองโฆษกกระทรวงการต่างประเทศ นะครับ และทั้งหมดคือ ศบค. ในช่วง 11.00 น วันนี้นะครับ 14.00 น. วันนี้นะครับ เราจะมาพูดคุยกัน เรานั้นต้องเริ่มบังคับใช้มาตรการที่มีความเข้มข้นเพื่อจะลดการแพร่ระบาด รายงานหลายคนได้รับผลกระทบ มีคนตกงาน ได้รับผลกระทบไม่ว่าจะเป็นการลดเงินต่าง ๆ ต่าง ๆ เหล่านี้จะมีมาตรการในการดูแลอย่างไร 14.00 น. วันนี้ กลับมาพบกันกับ</w:t>
      </w:r>
      <w:r>
        <w:t xml:space="preserve"> </w:t>
      </w:r>
      <w:r>
        <w:t xml:space="preserve">“</w:t>
      </w:r>
      <w:r>
        <w:t xml:space="preserve">NBT รวมใจ สู้ภัยโควิด-19</w:t>
      </w:r>
      <w:r>
        <w:t xml:space="preserve"> </w:t>
      </w:r>
      <w:r>
        <w:t xml:space="preserve">@ทำเนียบรัฐบาล</w:t>
      </w:r>
      <w:r>
        <w:t xml:space="preserve">”</w:t>
      </w:r>
      <w:r>
        <w:t xml:space="preserve"> </w:t>
      </w:r>
      <w:r>
        <w:t xml:space="preserve">ผม สุภนันท์ ฤทธิ์มนตรี และทีมงาน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 พ.ค. 64)</dc:title>
  <dc:creator/>
  <cp:keywords/>
  <dcterms:created xsi:type="dcterms:W3CDTF">2021-05-03T06:00:30Z</dcterms:created>
  <dcterms:modified xsi:type="dcterms:W3CDTF">2021-05-03T0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พฤษภาคม 2564 เวลา 11.10 น.</vt:lpwstr>
  </property>
  <property fmtid="{D5CDD505-2E9C-101B-9397-08002B2CF9AE}" pid="3" name="subtitle">
    <vt:lpwstr/>
  </property>
</Properties>
</file>